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9DDEA" w14:textId="1F272C2B" w:rsidR="00A31269" w:rsidRDefault="00F05973">
      <w:r>
        <w:rPr>
          <w:noProof/>
        </w:rPr>
        <w:drawing>
          <wp:inline distT="0" distB="0" distL="0" distR="0" wp14:anchorId="35A851CD" wp14:editId="4D846E73">
            <wp:extent cx="5274310" cy="29819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63BEC" w14:textId="4E28845B" w:rsidR="00F05973" w:rsidRDefault="00F05973">
      <w:r>
        <w:rPr>
          <w:rFonts w:hint="eastAsia"/>
        </w:rPr>
        <w:t>Q1</w:t>
      </w:r>
    </w:p>
    <w:p w14:paraId="4F297E57" w14:textId="364A4280" w:rsidR="00F05973" w:rsidRDefault="00F05973" w:rsidP="00F05973">
      <w:pPr>
        <w:pStyle w:val="a3"/>
        <w:numPr>
          <w:ilvl w:val="0"/>
          <w:numId w:val="1"/>
        </w:numPr>
        <w:ind w:firstLineChars="0"/>
      </w:pPr>
      <w:r>
        <w:rPr>
          <w:noProof/>
        </w:rPr>
        <w:drawing>
          <wp:inline distT="0" distB="0" distL="0" distR="0" wp14:anchorId="3095B954" wp14:editId="7AF389C7">
            <wp:extent cx="3886537" cy="4435224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443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5F7D9" w14:textId="0A351CAB" w:rsidR="00F05973" w:rsidRDefault="00202B0B" w:rsidP="00F05973">
      <w:pPr>
        <w:pStyle w:val="a3"/>
        <w:numPr>
          <w:ilvl w:val="0"/>
          <w:numId w:val="1"/>
        </w:numPr>
        <w:ind w:firstLineChars="0"/>
      </w:pPr>
      <w:r>
        <w:rPr>
          <w:noProof/>
        </w:rPr>
        <w:lastRenderedPageBreak/>
        <w:drawing>
          <wp:inline distT="0" distB="0" distL="0" distR="0" wp14:anchorId="329990AE" wp14:editId="485044C4">
            <wp:extent cx="3955123" cy="3429297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16C58" w14:textId="7FABD564" w:rsidR="000C30BA" w:rsidRDefault="000C30BA" w:rsidP="00F05973">
      <w:pPr>
        <w:pStyle w:val="a3"/>
        <w:numPr>
          <w:ilvl w:val="0"/>
          <w:numId w:val="1"/>
        </w:numPr>
        <w:ind w:firstLineChars="0"/>
      </w:pPr>
      <w:r>
        <w:t>Written throughput is 42370.17 MiB/sec. the 95</w:t>
      </w:r>
      <w:r w:rsidRPr="000C30BA">
        <w:rPr>
          <w:vertAlign w:val="superscript"/>
        </w:rPr>
        <w:t>th</w:t>
      </w:r>
      <w:r>
        <w:t xml:space="preserve"> percentile latency is 0.05.</w:t>
      </w:r>
    </w:p>
    <w:p w14:paraId="6EE59137" w14:textId="57FFED91" w:rsidR="000C30BA" w:rsidRDefault="000C30BA" w:rsidP="000C30BA">
      <w:pPr>
        <w:pStyle w:val="a3"/>
        <w:numPr>
          <w:ilvl w:val="0"/>
          <w:numId w:val="2"/>
        </w:numPr>
        <w:ind w:firstLineChars="0"/>
      </w:pPr>
      <w:r>
        <w:t>Y</w:t>
      </w:r>
      <w:r>
        <w:rPr>
          <w:rFonts w:hint="eastAsia"/>
        </w:rPr>
        <w:t>es</w:t>
      </w:r>
      <w:r>
        <w:t>. The CPU performance is showed in the image.</w:t>
      </w:r>
    </w:p>
    <w:p w14:paraId="1049B71C" w14:textId="3A87FE45" w:rsidR="000C30BA" w:rsidRDefault="000C30BA" w:rsidP="000C30BA">
      <w:pPr>
        <w:pStyle w:val="a3"/>
        <w:ind w:left="720" w:firstLineChars="0" w:firstLine="0"/>
      </w:pPr>
      <w:r>
        <w:rPr>
          <w:noProof/>
        </w:rPr>
        <w:drawing>
          <wp:inline distT="0" distB="0" distL="0" distR="0" wp14:anchorId="45C58224" wp14:editId="451E67FC">
            <wp:extent cx="3696020" cy="2834886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28119" w14:textId="2A8C7433" w:rsidR="000C30BA" w:rsidRDefault="000C30BA" w:rsidP="000C30BA">
      <w:pPr>
        <w:pStyle w:val="a3"/>
        <w:ind w:left="720" w:firstLineChars="0" w:firstLine="0"/>
      </w:pPr>
      <w:r>
        <w:t>The events per second in 1.1 is around 3000, but here the events per second is around 1400.</w:t>
      </w:r>
    </w:p>
    <w:p w14:paraId="695282E5" w14:textId="3D7C43AC" w:rsidR="000C30BA" w:rsidRDefault="000C30BA" w:rsidP="000C30BA">
      <w:pPr>
        <w:rPr>
          <w:color w:val="FF0000"/>
        </w:rPr>
      </w:pPr>
      <w:r>
        <w:tab/>
        <w:t xml:space="preserve">(2) </w:t>
      </w:r>
      <w:r w:rsidRPr="000C30BA">
        <w:rPr>
          <w:color w:val="FF0000"/>
        </w:rPr>
        <w:t>should do Exp4 first</w:t>
      </w:r>
    </w:p>
    <w:p w14:paraId="633CFEE4" w14:textId="2D6B579B" w:rsidR="000C30BA" w:rsidRDefault="000C30BA" w:rsidP="000C30BA">
      <w:r>
        <w:rPr>
          <w:color w:val="FF0000"/>
        </w:rPr>
        <w:tab/>
      </w:r>
      <w:r>
        <w:t>Exp 5.2</w:t>
      </w:r>
    </w:p>
    <w:p w14:paraId="0A0CB3DF" w14:textId="544B1AE2" w:rsidR="000C30BA" w:rsidRDefault="000C30BA" w:rsidP="000C30BA">
      <w:r>
        <w:t>Master:</w:t>
      </w:r>
    </w:p>
    <w:p w14:paraId="605338B3" w14:textId="3BCA5548" w:rsidR="000C30BA" w:rsidRDefault="000C30BA" w:rsidP="000C30BA">
      <w:r>
        <w:rPr>
          <w:noProof/>
        </w:rPr>
        <w:lastRenderedPageBreak/>
        <w:drawing>
          <wp:inline distT="0" distB="0" distL="0" distR="0" wp14:anchorId="1109C152" wp14:editId="3E4A19BE">
            <wp:extent cx="3871295" cy="4374259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437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97DFA" w14:textId="1AAE6804" w:rsidR="000C30BA" w:rsidRDefault="000C30BA" w:rsidP="000C30BA">
      <w:r>
        <w:t>X1:</w:t>
      </w:r>
    </w:p>
    <w:p w14:paraId="2FD91681" w14:textId="3FD23C56" w:rsidR="000C30BA" w:rsidRDefault="000C30BA" w:rsidP="000C30BA">
      <w:r>
        <w:rPr>
          <w:noProof/>
        </w:rPr>
        <w:drawing>
          <wp:inline distT="0" distB="0" distL="0" distR="0" wp14:anchorId="3FB2E5C7" wp14:editId="4D25D7BD">
            <wp:extent cx="3764606" cy="3406435"/>
            <wp:effectExtent l="0" t="0" r="762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17E70" w14:textId="065DDE81" w:rsidR="000C30BA" w:rsidRDefault="00202B0B" w:rsidP="000C30BA">
      <w:pPr>
        <w:rPr>
          <w:rFonts w:hint="eastAsia"/>
        </w:rPr>
      </w:pPr>
      <w:r>
        <w:t xml:space="preserve">We observe that the memory speed improved, from 20000 to 50000. In the perspective of latency, with the increasing of num-threads, the average time and summation of time </w:t>
      </w:r>
      <w:r>
        <w:lastRenderedPageBreak/>
        <w:t xml:space="preserve">increased. Thirdly, in the </w:t>
      </w:r>
      <w:proofErr w:type="gramStart"/>
      <w:r>
        <w:t>threads</w:t>
      </w:r>
      <w:proofErr w:type="gramEnd"/>
      <w:r>
        <w:t xml:space="preserve"> fairness, the average events and average execution time decreased.</w:t>
      </w:r>
    </w:p>
    <w:sectPr w:rsidR="000C30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AE662B"/>
    <w:multiLevelType w:val="hybridMultilevel"/>
    <w:tmpl w:val="FE12B2AE"/>
    <w:lvl w:ilvl="0" w:tplc="645A359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E8A216D"/>
    <w:multiLevelType w:val="hybridMultilevel"/>
    <w:tmpl w:val="CE68E0DE"/>
    <w:lvl w:ilvl="0" w:tplc="ECD8C8AA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AciSxNTM2MTEyUdpeDU4uLM/DyQAsNaANGuZ5YsAAAA"/>
  </w:docVars>
  <w:rsids>
    <w:rsidRoot w:val="00A31269"/>
    <w:rsid w:val="000C30BA"/>
    <w:rsid w:val="00202B0B"/>
    <w:rsid w:val="00A31269"/>
    <w:rsid w:val="00F0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E0372"/>
  <w15:chartTrackingRefBased/>
  <w15:docId w15:val="{0EB4048E-E37D-4B7C-8F82-1ADCEFF6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597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Pengyue</dc:creator>
  <cp:keywords/>
  <dc:description/>
  <cp:lastModifiedBy>Jia Pengyue</cp:lastModifiedBy>
  <cp:revision>2</cp:revision>
  <dcterms:created xsi:type="dcterms:W3CDTF">2021-09-20T13:20:00Z</dcterms:created>
  <dcterms:modified xsi:type="dcterms:W3CDTF">2021-09-20T13:46:00Z</dcterms:modified>
</cp:coreProperties>
</file>